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4246"/>
        <w:tblW w:w="10458" w:type="dxa"/>
        <w:tblLook w:val="04A0"/>
      </w:tblPr>
      <w:tblGrid>
        <w:gridCol w:w="664"/>
        <w:gridCol w:w="2054"/>
        <w:gridCol w:w="1980"/>
        <w:gridCol w:w="1800"/>
        <w:gridCol w:w="1890"/>
        <w:gridCol w:w="2070"/>
      </w:tblGrid>
      <w:tr w:rsidR="00D136C3" w:rsidTr="00FF667A">
        <w:trPr>
          <w:trHeight w:val="529"/>
        </w:trPr>
        <w:tc>
          <w:tcPr>
            <w:tcW w:w="664" w:type="dxa"/>
            <w:shd w:val="clear" w:color="auto" w:fill="BFBFBF" w:themeFill="background1" w:themeFillShade="BF"/>
          </w:tcPr>
          <w:p w:rsidR="00D159B2" w:rsidRPr="00B81394" w:rsidRDefault="00D159B2" w:rsidP="00D159B2">
            <w:pPr>
              <w:rPr>
                <w:sz w:val="44"/>
                <w:szCs w:val="44"/>
              </w:rPr>
            </w:pPr>
          </w:p>
        </w:tc>
        <w:tc>
          <w:tcPr>
            <w:tcW w:w="2054" w:type="dxa"/>
            <w:shd w:val="clear" w:color="auto" w:fill="BFBFBF" w:themeFill="background1" w:themeFillShade="BF"/>
          </w:tcPr>
          <w:p w:rsidR="00D159B2" w:rsidRPr="00D159B2" w:rsidRDefault="00FF667A" w:rsidP="00FF667A">
            <w:pPr>
              <w:jc w:val="center"/>
              <w:rPr>
                <w:b/>
                <w:bCs/>
                <w:color w:val="000000" w:themeColor="text1"/>
                <w:sz w:val="40"/>
                <w:szCs w:val="40"/>
              </w:rPr>
            </w:pPr>
            <w:r>
              <w:rPr>
                <w:b/>
                <w:bCs/>
                <w:color w:val="000000" w:themeColor="text1"/>
                <w:sz w:val="40"/>
                <w:szCs w:val="40"/>
              </w:rPr>
              <w:t>Nursery</w:t>
            </w:r>
          </w:p>
        </w:tc>
        <w:tc>
          <w:tcPr>
            <w:tcW w:w="1980" w:type="dxa"/>
            <w:shd w:val="clear" w:color="auto" w:fill="BFBFBF" w:themeFill="background1" w:themeFillShade="BF"/>
          </w:tcPr>
          <w:p w:rsidR="00D159B2" w:rsidRPr="00D159B2" w:rsidRDefault="00D159B2" w:rsidP="00D159B2">
            <w:pPr>
              <w:jc w:val="center"/>
              <w:rPr>
                <w:b/>
                <w:bCs/>
                <w:color w:val="000000" w:themeColor="text1"/>
                <w:sz w:val="40"/>
                <w:szCs w:val="40"/>
              </w:rPr>
            </w:pPr>
            <w:r w:rsidRPr="00D159B2">
              <w:rPr>
                <w:b/>
                <w:bCs/>
                <w:color w:val="000000" w:themeColor="text1"/>
                <w:sz w:val="40"/>
                <w:szCs w:val="40"/>
              </w:rPr>
              <w:t>L.K.G.</w:t>
            </w:r>
          </w:p>
        </w:tc>
        <w:tc>
          <w:tcPr>
            <w:tcW w:w="1800" w:type="dxa"/>
            <w:shd w:val="clear" w:color="auto" w:fill="BFBFBF" w:themeFill="background1" w:themeFillShade="BF"/>
          </w:tcPr>
          <w:p w:rsidR="00D159B2" w:rsidRPr="00D159B2" w:rsidRDefault="00D159B2" w:rsidP="00D159B2">
            <w:pPr>
              <w:jc w:val="center"/>
              <w:rPr>
                <w:b/>
                <w:bCs/>
                <w:color w:val="000000" w:themeColor="text1"/>
                <w:sz w:val="40"/>
                <w:szCs w:val="40"/>
              </w:rPr>
            </w:pPr>
            <w:r w:rsidRPr="00D159B2">
              <w:rPr>
                <w:b/>
                <w:bCs/>
                <w:color w:val="000000" w:themeColor="text1"/>
                <w:sz w:val="40"/>
                <w:szCs w:val="40"/>
              </w:rPr>
              <w:t>U.K.G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:rsidR="00D159B2" w:rsidRPr="00D159B2" w:rsidRDefault="00D159B2" w:rsidP="00D159B2">
            <w:pPr>
              <w:jc w:val="center"/>
              <w:rPr>
                <w:b/>
                <w:bCs/>
                <w:color w:val="000000" w:themeColor="text1"/>
                <w:sz w:val="40"/>
                <w:szCs w:val="40"/>
              </w:rPr>
            </w:pPr>
            <w:r w:rsidRPr="00D159B2">
              <w:rPr>
                <w:b/>
                <w:bCs/>
                <w:color w:val="000000" w:themeColor="text1"/>
                <w:sz w:val="40"/>
                <w:szCs w:val="40"/>
              </w:rPr>
              <w:t>1</w:t>
            </w:r>
            <w:r w:rsidRPr="00D159B2">
              <w:rPr>
                <w:b/>
                <w:bCs/>
                <w:color w:val="000000" w:themeColor="text1"/>
                <w:sz w:val="40"/>
                <w:szCs w:val="40"/>
                <w:vertAlign w:val="superscript"/>
              </w:rPr>
              <w:t>st</w:t>
            </w:r>
          </w:p>
        </w:tc>
        <w:tc>
          <w:tcPr>
            <w:tcW w:w="2070" w:type="dxa"/>
            <w:shd w:val="clear" w:color="auto" w:fill="BFBFBF" w:themeFill="background1" w:themeFillShade="BF"/>
          </w:tcPr>
          <w:p w:rsidR="00D159B2" w:rsidRPr="00D159B2" w:rsidRDefault="00D159B2" w:rsidP="00D159B2">
            <w:pPr>
              <w:jc w:val="center"/>
              <w:rPr>
                <w:b/>
                <w:bCs/>
                <w:color w:val="000000" w:themeColor="text1"/>
                <w:sz w:val="40"/>
                <w:szCs w:val="40"/>
              </w:rPr>
            </w:pPr>
            <w:r w:rsidRPr="00D159B2">
              <w:rPr>
                <w:b/>
                <w:bCs/>
                <w:color w:val="000000" w:themeColor="text1"/>
                <w:sz w:val="40"/>
                <w:szCs w:val="40"/>
              </w:rPr>
              <w:t>2nd</w:t>
            </w:r>
          </w:p>
        </w:tc>
      </w:tr>
      <w:tr w:rsidR="00D136C3" w:rsidTr="00D136C3">
        <w:trPr>
          <w:trHeight w:val="544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1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B10112" w:rsidP="00B10112">
            <w:pPr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8"/>
                <w:szCs w:val="28"/>
              </w:rPr>
              <w:t xml:space="preserve">  </w:t>
            </w:r>
            <w:r w:rsidR="00BA0BC4"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8"/>
                <w:szCs w:val="28"/>
              </w:rPr>
              <w:t xml:space="preserve">Arabic </w:t>
            </w:r>
            <w:r w:rsidR="00BA0BC4"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(Oral)</w:t>
            </w: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8"/>
                <w:szCs w:val="28"/>
              </w:rPr>
              <w:t>Arabic</w:t>
            </w:r>
          </w:p>
          <w:p w:rsidR="00D159B2" w:rsidRPr="00B10112" w:rsidRDefault="00D159B2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16"/>
                <w:szCs w:val="16"/>
              </w:rPr>
              <w:t>Quranic</w:t>
            </w:r>
            <w:proofErr w:type="spellEnd"/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16"/>
                <w:szCs w:val="16"/>
              </w:rPr>
              <w:t>Qaidah</w:t>
            </w:r>
            <w:proofErr w:type="spellEnd"/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Arabic</w:t>
            </w:r>
          </w:p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4"/>
                <w:szCs w:val="1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14"/>
                <w:szCs w:val="14"/>
              </w:rPr>
              <w:t xml:space="preserve">Arabic </w:t>
            </w:r>
            <w:proofErr w:type="spellStart"/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14"/>
                <w:szCs w:val="14"/>
              </w:rPr>
              <w:t>Grammer</w:t>
            </w:r>
            <w:proofErr w:type="spellEnd"/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Arabic</w:t>
            </w:r>
          </w:p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14"/>
                <w:szCs w:val="14"/>
              </w:rPr>
              <w:t xml:space="preserve">Arabic </w:t>
            </w:r>
            <w:proofErr w:type="spellStart"/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14"/>
                <w:szCs w:val="14"/>
              </w:rPr>
              <w:t>Grammer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Arabic</w:t>
            </w:r>
          </w:p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14"/>
                <w:szCs w:val="14"/>
              </w:rPr>
              <w:t xml:space="preserve">Arabic </w:t>
            </w:r>
            <w:proofErr w:type="spellStart"/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14"/>
                <w:szCs w:val="14"/>
              </w:rPr>
              <w:t>Grammer</w:t>
            </w:r>
            <w:proofErr w:type="spellEnd"/>
          </w:p>
        </w:tc>
      </w:tr>
      <w:tr w:rsidR="00D136C3" w:rsidTr="00D136C3">
        <w:trPr>
          <w:trHeight w:val="544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2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D159B2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Computer Practical</w:t>
            </w: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Computer Practical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8793B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Computer Practical</w:t>
            </w:r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8793B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Computer Practical</w:t>
            </w:r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8793B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Computer Practical</w:t>
            </w:r>
          </w:p>
        </w:tc>
      </w:tr>
      <w:tr w:rsidR="00D136C3" w:rsidTr="00D136C3">
        <w:trPr>
          <w:trHeight w:val="544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3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D8793B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Mathematics</w:t>
            </w: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D8793B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Mathematics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8793B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Mathematics</w:t>
            </w:r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8793B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Mathematics</w:t>
            </w:r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8793B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Mathematics</w:t>
            </w:r>
          </w:p>
        </w:tc>
      </w:tr>
      <w:tr w:rsidR="00D136C3" w:rsidTr="00D136C3">
        <w:trPr>
          <w:trHeight w:val="544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4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D8793B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Aqeedah</w:t>
            </w:r>
            <w:proofErr w:type="spellEnd"/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D8793B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Aqeedah</w:t>
            </w:r>
            <w:proofErr w:type="spellEnd"/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Aqeedah</w:t>
            </w:r>
            <w:proofErr w:type="spellEnd"/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qeedah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D159B2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</w:t>
            </w:r>
            <w:proofErr w:type="spellStart"/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qeedah</w:t>
            </w:r>
            <w:proofErr w:type="spellEnd"/>
          </w:p>
        </w:tc>
      </w:tr>
      <w:tr w:rsidR="00D136C3" w:rsidTr="00D136C3">
        <w:trPr>
          <w:trHeight w:val="544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5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166865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Art &amp; craft</w:t>
            </w: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166865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Science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Social Science</w:t>
            </w:r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ocial Science</w:t>
            </w:r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ocial Science</w:t>
            </w:r>
          </w:p>
        </w:tc>
      </w:tr>
      <w:tr w:rsidR="00D136C3" w:rsidTr="00D136C3">
        <w:trPr>
          <w:trHeight w:val="544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6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C963AB" w:rsidP="00FF667A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C963AB" w:rsidP="00D159B2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</w:tr>
      <w:tr w:rsidR="00D136C3" w:rsidTr="00D136C3">
        <w:trPr>
          <w:trHeight w:val="544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7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C963AB" w:rsidP="00FF667A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C963AB" w:rsidP="00D159B2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B10112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B10112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</w:tr>
      <w:tr w:rsidR="00D136C3" w:rsidTr="00D136C3">
        <w:trPr>
          <w:trHeight w:val="529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8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BA0BC4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Nurani</w:t>
            </w:r>
            <w:proofErr w:type="spellEnd"/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Qaidah</w:t>
            </w:r>
            <w:proofErr w:type="spellEnd"/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BE4DDA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</w:rPr>
              <w:t>English Grammar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Science</w:t>
            </w:r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cience</w:t>
            </w:r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cience</w:t>
            </w:r>
          </w:p>
        </w:tc>
      </w:tr>
      <w:tr w:rsidR="00D136C3" w:rsidTr="00D136C3">
        <w:trPr>
          <w:trHeight w:val="544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9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FC7C74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Hindi</w:t>
            </w: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Hindi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Hindi</w:t>
            </w:r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Hindi</w:t>
            </w:r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Hindi</w:t>
            </w:r>
          </w:p>
        </w:tc>
      </w:tr>
      <w:tr w:rsidR="00D136C3" w:rsidTr="00D136C3">
        <w:trPr>
          <w:trHeight w:val="544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10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2F7246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General Knowledge</w:t>
            </w: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(Oral)</w:t>
            </w: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BE4DDA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General Knowledge</w:t>
            </w: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(Oral)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General Knowledge</w:t>
            </w:r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6A644E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</w:rPr>
              <w:t>History</w:t>
            </w:r>
          </w:p>
        </w:tc>
      </w:tr>
      <w:tr w:rsidR="00D136C3" w:rsidTr="00FF667A">
        <w:trPr>
          <w:trHeight w:val="542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11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D159B2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BA0BC4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159B2" w:rsidP="00FF667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FF667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nglish</w:t>
            </w:r>
          </w:p>
        </w:tc>
      </w:tr>
      <w:tr w:rsidR="00D136C3" w:rsidTr="00D136C3">
        <w:trPr>
          <w:trHeight w:val="529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12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BA0BC4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Urdu</w:t>
            </w: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BA0BC4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Urdu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Urdu</w:t>
            </w:r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Urdu</w:t>
            </w:r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D159B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Urdu</w:t>
            </w:r>
          </w:p>
        </w:tc>
      </w:tr>
      <w:tr w:rsidR="00D136C3" w:rsidTr="00D136C3">
        <w:trPr>
          <w:trHeight w:val="587"/>
        </w:trPr>
        <w:tc>
          <w:tcPr>
            <w:tcW w:w="664" w:type="dxa"/>
          </w:tcPr>
          <w:p w:rsidR="00D159B2" w:rsidRPr="00D159B2" w:rsidRDefault="00D159B2" w:rsidP="00D159B2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13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:rsidR="00D159B2" w:rsidRPr="00B10112" w:rsidRDefault="00D159B2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159B2" w:rsidRPr="00B10112" w:rsidRDefault="00D159B2" w:rsidP="00FF667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Conversation</w:t>
            </w: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159B2" w:rsidRPr="00B10112" w:rsidRDefault="00D159B2" w:rsidP="00D159B2">
            <w:pPr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Conversation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:rsidR="00D159B2" w:rsidRPr="00B10112" w:rsidRDefault="00D159B2" w:rsidP="00D159B2">
            <w:pPr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159B2" w:rsidRPr="00B10112" w:rsidRDefault="00D159B2" w:rsidP="00D159B2">
            <w:pPr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</w:rPr>
              <w:t>Conversation</w:t>
            </w:r>
          </w:p>
        </w:tc>
        <w:tc>
          <w:tcPr>
            <w:tcW w:w="1890" w:type="dxa"/>
            <w:shd w:val="clear" w:color="auto" w:fill="FFFFFF" w:themeFill="background1"/>
          </w:tcPr>
          <w:p w:rsidR="00D159B2" w:rsidRPr="00B10112" w:rsidRDefault="00D159B2" w:rsidP="00D159B2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159B2" w:rsidRPr="00B10112" w:rsidRDefault="00D159B2" w:rsidP="00D159B2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onversation</w:t>
            </w:r>
          </w:p>
        </w:tc>
        <w:tc>
          <w:tcPr>
            <w:tcW w:w="2070" w:type="dxa"/>
            <w:shd w:val="clear" w:color="auto" w:fill="FFFFFF" w:themeFill="background1"/>
          </w:tcPr>
          <w:p w:rsidR="00D159B2" w:rsidRPr="00B10112" w:rsidRDefault="00D159B2" w:rsidP="00D159B2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159B2" w:rsidRPr="00B10112" w:rsidRDefault="00D159B2" w:rsidP="00D159B2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1011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onversation</w:t>
            </w:r>
          </w:p>
        </w:tc>
      </w:tr>
    </w:tbl>
    <w:p w:rsidR="00B10112" w:rsidRDefault="00B10112" w:rsidP="00E9632C">
      <w:pPr>
        <w:jc w:val="center"/>
        <w:rPr>
          <w:rFonts w:asciiTheme="majorBidi" w:hAnsiTheme="majorBidi" w:cstheme="majorBidi"/>
          <w:color w:val="00B0F0"/>
          <w:sz w:val="36"/>
          <w:szCs w:val="36"/>
          <w:lang w:val="en-IN"/>
        </w:rPr>
      </w:pPr>
    </w:p>
    <w:p w:rsidR="00BF3F62" w:rsidRPr="00BF3F62" w:rsidRDefault="00B10112" w:rsidP="00E9632C">
      <w:pPr>
        <w:jc w:val="center"/>
        <w:rPr>
          <w:b/>
          <w:bCs/>
          <w:color w:val="00B050"/>
          <w:sz w:val="28"/>
          <w:szCs w:val="28"/>
        </w:rPr>
      </w:pPr>
      <w:r w:rsidRPr="00BF3F62">
        <w:rPr>
          <w:rFonts w:asciiTheme="majorBidi" w:hAnsiTheme="majorBidi" w:cstheme="majorBidi"/>
          <w:b/>
          <w:bCs/>
          <w:color w:val="00B050"/>
          <w:sz w:val="40"/>
          <w:szCs w:val="40"/>
          <w:lang w:val="en-IN"/>
        </w:rPr>
        <w:t xml:space="preserve"> </w:t>
      </w:r>
      <w:r w:rsidR="00BF3F62" w:rsidRPr="00BF3F62">
        <w:rPr>
          <w:rFonts w:asciiTheme="majorBidi" w:hAnsiTheme="majorBidi" w:cstheme="majorBidi"/>
          <w:b/>
          <w:bCs/>
          <w:color w:val="00B050"/>
          <w:sz w:val="40"/>
          <w:szCs w:val="40"/>
          <w:lang w:val="en-IN"/>
        </w:rPr>
        <w:t>(Session 201</w:t>
      </w:r>
      <w:r w:rsidR="00E9632C">
        <w:rPr>
          <w:rFonts w:asciiTheme="majorBidi" w:hAnsiTheme="majorBidi" w:cstheme="majorBidi"/>
          <w:b/>
          <w:bCs/>
          <w:color w:val="00B050"/>
          <w:sz w:val="40"/>
          <w:szCs w:val="40"/>
          <w:lang w:val="en-IN"/>
        </w:rPr>
        <w:t>8</w:t>
      </w:r>
      <w:r w:rsidR="00BF3F62" w:rsidRPr="00BF3F62">
        <w:rPr>
          <w:rFonts w:asciiTheme="majorBidi" w:hAnsiTheme="majorBidi" w:cstheme="majorBidi"/>
          <w:b/>
          <w:bCs/>
          <w:color w:val="00B050"/>
          <w:sz w:val="40"/>
          <w:szCs w:val="40"/>
          <w:lang w:val="en-IN"/>
        </w:rPr>
        <w:t>-1</w:t>
      </w:r>
      <w:r w:rsidR="00E9632C">
        <w:rPr>
          <w:rFonts w:asciiTheme="majorBidi" w:hAnsiTheme="majorBidi" w:cstheme="majorBidi"/>
          <w:b/>
          <w:bCs/>
          <w:color w:val="00B050"/>
          <w:sz w:val="40"/>
          <w:szCs w:val="40"/>
          <w:lang w:val="en-IN"/>
        </w:rPr>
        <w:t>9</w:t>
      </w:r>
      <w:r w:rsidR="00BF3F62" w:rsidRPr="00BF3F62">
        <w:rPr>
          <w:rFonts w:asciiTheme="majorBidi" w:hAnsiTheme="majorBidi" w:cstheme="majorBidi"/>
          <w:b/>
          <w:bCs/>
          <w:color w:val="00B050"/>
          <w:sz w:val="40"/>
          <w:szCs w:val="40"/>
          <w:lang w:val="en-IN"/>
        </w:rPr>
        <w:t>)</w:t>
      </w:r>
    </w:p>
    <w:p w:rsidR="00BF3F62" w:rsidRPr="00B10112" w:rsidRDefault="00BF3F62" w:rsidP="00BF3F62">
      <w:pPr>
        <w:shd w:val="clear" w:color="auto" w:fill="FFFFFF"/>
        <w:spacing w:after="0" w:line="240" w:lineRule="auto"/>
        <w:jc w:val="center"/>
        <w:outlineLvl w:val="2"/>
        <w:rPr>
          <w:rFonts w:asciiTheme="majorBidi" w:eastAsia="Times New Roman" w:hAnsiTheme="majorBidi" w:cstheme="majorBidi"/>
          <w:b/>
          <w:bCs/>
          <w:color w:val="222222"/>
          <w:sz w:val="220"/>
          <w:szCs w:val="220"/>
        </w:rPr>
      </w:pPr>
      <w:r w:rsidRPr="00B10112">
        <w:rPr>
          <w:rFonts w:asciiTheme="majorBidi" w:eastAsia="Times New Roman" w:hAnsiTheme="majorBidi" w:cstheme="majorBidi"/>
          <w:b/>
          <w:bCs/>
          <w:color w:val="660099"/>
          <w:sz w:val="36"/>
          <w:szCs w:val="36"/>
        </w:rPr>
        <w:t>Syllabus– Peace Global School</w:t>
      </w:r>
      <w:r w:rsidR="004C6790" w:rsidRPr="00B10112">
        <w:rPr>
          <w:rFonts w:asciiTheme="majorBidi" w:eastAsia="Times New Roman" w:hAnsiTheme="majorBidi" w:cstheme="majorBidi"/>
          <w:b/>
          <w:bCs/>
          <w:color w:val="660099"/>
          <w:sz w:val="36"/>
          <w:szCs w:val="36"/>
        </w:rPr>
        <w:t xml:space="preserve"> and </w:t>
      </w:r>
      <w:proofErr w:type="spellStart"/>
      <w:r w:rsidR="004C6790" w:rsidRPr="00B10112">
        <w:rPr>
          <w:rFonts w:asciiTheme="majorBidi" w:eastAsia="Times New Roman" w:hAnsiTheme="majorBidi" w:cstheme="majorBidi"/>
          <w:b/>
          <w:bCs/>
          <w:color w:val="660099"/>
          <w:sz w:val="36"/>
          <w:szCs w:val="36"/>
        </w:rPr>
        <w:t>Zubaidah</w:t>
      </w:r>
      <w:proofErr w:type="spellEnd"/>
      <w:r w:rsidR="004C6790" w:rsidRPr="00B10112">
        <w:rPr>
          <w:rFonts w:asciiTheme="majorBidi" w:eastAsia="Times New Roman" w:hAnsiTheme="majorBidi" w:cstheme="majorBidi"/>
          <w:b/>
          <w:bCs/>
          <w:color w:val="660099"/>
          <w:sz w:val="36"/>
          <w:szCs w:val="36"/>
        </w:rPr>
        <w:t xml:space="preserve"> Global School</w:t>
      </w:r>
    </w:p>
    <w:p w:rsidR="0063500A" w:rsidRPr="00BF3F62" w:rsidRDefault="0063500A" w:rsidP="00BF3F62"/>
    <w:sectPr w:rsidR="0063500A" w:rsidRPr="00BF3F62" w:rsidSect="0063500A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71738" w:rsidRDefault="00371738" w:rsidP="00BF3F62">
      <w:pPr>
        <w:spacing w:after="0" w:line="240" w:lineRule="auto"/>
      </w:pPr>
      <w:r>
        <w:separator/>
      </w:r>
    </w:p>
  </w:endnote>
  <w:endnote w:type="continuationSeparator" w:id="0">
    <w:p w:rsidR="00371738" w:rsidRDefault="00371738" w:rsidP="00BF3F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71738" w:rsidRDefault="00371738" w:rsidP="00BF3F62">
      <w:pPr>
        <w:spacing w:after="0" w:line="240" w:lineRule="auto"/>
      </w:pPr>
      <w:r>
        <w:separator/>
      </w:r>
    </w:p>
  </w:footnote>
  <w:footnote w:type="continuationSeparator" w:id="0">
    <w:p w:rsidR="00371738" w:rsidRDefault="00371738" w:rsidP="00BF3F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3F62" w:rsidRDefault="00BF3F62">
    <w:pPr>
      <w:pStyle w:val="Header"/>
    </w:pPr>
    <w:r w:rsidRPr="00BF3F62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28625</wp:posOffset>
          </wp:positionH>
          <wp:positionV relativeFrom="paragraph">
            <wp:posOffset>-1905</wp:posOffset>
          </wp:positionV>
          <wp:extent cx="6858000" cy="962025"/>
          <wp:effectExtent l="19050" t="0" r="0" b="0"/>
          <wp:wrapSquare wrapText="bothSides"/>
          <wp:docPr id="1" name="Picture 0" descr="IMG-20161128-WA0008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-20161128-WA0008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58000" cy="962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SxNLYwMDExMbQ0NTNU0lEKTi0uzszPAykwqgUAbKIzUywAAAA="/>
  </w:docVars>
  <w:rsids>
    <w:rsidRoot w:val="00B81394"/>
    <w:rsid w:val="00046752"/>
    <w:rsid w:val="00166865"/>
    <w:rsid w:val="001D458D"/>
    <w:rsid w:val="00292B30"/>
    <w:rsid w:val="002F7246"/>
    <w:rsid w:val="00371738"/>
    <w:rsid w:val="0041011B"/>
    <w:rsid w:val="004B643B"/>
    <w:rsid w:val="004C6790"/>
    <w:rsid w:val="00531497"/>
    <w:rsid w:val="005422F4"/>
    <w:rsid w:val="0063500A"/>
    <w:rsid w:val="006A644E"/>
    <w:rsid w:val="007D6BAE"/>
    <w:rsid w:val="007F0FB5"/>
    <w:rsid w:val="007F5A85"/>
    <w:rsid w:val="00951CFE"/>
    <w:rsid w:val="009E2F46"/>
    <w:rsid w:val="00A05A5C"/>
    <w:rsid w:val="00B10112"/>
    <w:rsid w:val="00B81394"/>
    <w:rsid w:val="00B8487D"/>
    <w:rsid w:val="00B8750F"/>
    <w:rsid w:val="00BA0BC4"/>
    <w:rsid w:val="00BB07E4"/>
    <w:rsid w:val="00BE4DDA"/>
    <w:rsid w:val="00BF3F62"/>
    <w:rsid w:val="00C7341D"/>
    <w:rsid w:val="00C963AB"/>
    <w:rsid w:val="00D136C3"/>
    <w:rsid w:val="00D159B2"/>
    <w:rsid w:val="00D8793B"/>
    <w:rsid w:val="00E9632C"/>
    <w:rsid w:val="00FC7C74"/>
    <w:rsid w:val="00FF66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00A"/>
  </w:style>
  <w:style w:type="paragraph" w:styleId="Heading3">
    <w:name w:val="heading 3"/>
    <w:basedOn w:val="Normal"/>
    <w:link w:val="Heading3Char"/>
    <w:uiPriority w:val="9"/>
    <w:qFormat/>
    <w:rsid w:val="00BF3F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13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BF3F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BF3F6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F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F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F3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3F62"/>
  </w:style>
  <w:style w:type="paragraph" w:styleId="Footer">
    <w:name w:val="footer"/>
    <w:basedOn w:val="Normal"/>
    <w:link w:val="FooterChar"/>
    <w:uiPriority w:val="99"/>
    <w:semiHidden/>
    <w:unhideWhenUsed/>
    <w:rsid w:val="00BF3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3F6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66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18-09-02T05:35:00Z</dcterms:created>
  <dcterms:modified xsi:type="dcterms:W3CDTF">2018-09-02T05:35:00Z</dcterms:modified>
</cp:coreProperties>
</file>